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BECF1FE" w:rsidR="003D6D34" w:rsidRPr="00B51DB0" w:rsidRDefault="00943B1E" w:rsidP="003655E4">
      <w:pPr>
        <w:tabs>
          <w:tab w:val="left" w:pos="8235"/>
          <w:tab w:val="right" w:pos="9026"/>
        </w:tabs>
        <w:rPr>
          <w:rFonts w:cstheme="minorHAnsi"/>
          <w:sz w:val="28"/>
          <w:szCs w:val="28"/>
          <w:rtl/>
        </w:rPr>
      </w:pPr>
      <w:r w:rsidRPr="00B51DB0">
        <w:rPr>
          <w:rFonts w:cstheme="minorHAnsi"/>
          <w:sz w:val="28"/>
          <w:szCs w:val="28"/>
        </w:rPr>
        <w:tab/>
      </w:r>
      <w:r w:rsidRPr="00B51DB0">
        <w:rPr>
          <w:rFonts w:cstheme="minorHAnsi"/>
          <w:sz w:val="28"/>
          <w:szCs w:val="28"/>
        </w:rPr>
        <w:tab/>
      </w:r>
    </w:p>
    <w:p w14:paraId="744B4C0A" w14:textId="7729816B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07B119F7" w14:textId="07D2F1BA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303DD5CC" w14:textId="724842A4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69FCABCE" w14:textId="77777777" w:rsidR="00B51DB0" w:rsidRPr="00B51DB0" w:rsidRDefault="00B51DB0" w:rsidP="003655E4">
      <w:pPr>
        <w:jc w:val="right"/>
        <w:rPr>
          <w:rFonts w:cstheme="minorHAnsi"/>
          <w:sz w:val="28"/>
          <w:szCs w:val="28"/>
        </w:rPr>
      </w:pPr>
    </w:p>
    <w:p w14:paraId="50136156" w14:textId="77777777" w:rsidR="00B51DB0" w:rsidRPr="00B51DB0" w:rsidRDefault="00B51DB0" w:rsidP="003655E4">
      <w:pPr>
        <w:jc w:val="right"/>
        <w:rPr>
          <w:rFonts w:cstheme="minorHAnsi"/>
          <w:sz w:val="28"/>
          <w:szCs w:val="28"/>
        </w:rPr>
      </w:pPr>
    </w:p>
    <w:p w14:paraId="4F3FCE5F" w14:textId="7BA3DBA8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5E1D4C" w:rsidRPr="00B51DB0" w14:paraId="6D0F1B1F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7C8CA8A" w14:textId="0CDE0810" w:rsidR="005E1D4C" w:rsidRPr="005E1D4C" w:rsidRDefault="005E1D4C" w:rsidP="005E1D4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5E1D4C">
              <w:rPr>
                <w:rFonts w:cstheme="minorHAnsi"/>
                <w:color w:val="5279BB"/>
                <w:sz w:val="28"/>
                <w:szCs w:val="28"/>
              </w:rPr>
              <w:t>Institution</w:t>
            </w:r>
            <w:r w:rsidRPr="005E1D4C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5E1D4C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5E1D4C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5E1D4C">
              <w:rPr>
                <w:rFonts w:cstheme="minorHAnsi"/>
                <w:sz w:val="28"/>
                <w:szCs w:val="28"/>
              </w:rPr>
              <w:t xml:space="preserve"> </w:t>
            </w:r>
            <w:r w:rsidRPr="005E1D4C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263538377"/>
                <w:placeholder>
                  <w:docPart w:val="F7DAB52DC854489BB8A16D445239A968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5E1D4C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Institution Name.</w:t>
                </w:r>
              </w:sdtContent>
            </w:sdt>
          </w:p>
        </w:tc>
      </w:tr>
      <w:tr w:rsidR="003655E4" w:rsidRPr="00B51DB0" w14:paraId="5C70432B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B7E6EE0" w14:textId="1AFD8B98" w:rsidR="003655E4" w:rsidRPr="00B51DB0" w:rsidRDefault="003655E4" w:rsidP="003655E4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3C51FE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3C51FE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3C51FE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sz w:val="28"/>
                <w:szCs w:val="28"/>
              </w:rPr>
              <w:t xml:space="preserve"> </w:t>
            </w:r>
            <w:r w:rsidRPr="003C51FE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College"/>
                <w:tag w:val="College"/>
                <w:id w:val="-1629615347"/>
                <w:placeholder>
                  <w:docPart w:val="BA298F61588F43F4BE4980ECBC549B87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3C51FE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College Name.</w:t>
                </w:r>
              </w:sdtContent>
            </w:sdt>
          </w:p>
        </w:tc>
      </w:tr>
      <w:tr w:rsidR="003655E4" w:rsidRPr="00B51DB0" w14:paraId="3DB95402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B0A511" w14:textId="1F681B51" w:rsidR="003655E4" w:rsidRPr="00B51DB0" w:rsidRDefault="003655E4" w:rsidP="003655E4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3C51FE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3C51FE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3C51FE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b w:val="0"/>
                  <w:i/>
                  <w:iCs/>
                  <w:color w:val="7B7B7B" w:themeColor="accent3" w:themeShade="BF"/>
                  <w:szCs w:val="28"/>
                </w:rPr>
                <w:alias w:val="Program "/>
                <w:tag w:val="Program "/>
                <w:id w:val="-2131005690"/>
                <w:placeholder>
                  <w:docPart w:val="DAA040BE44494F4296C6FF054F4C11A1"/>
                </w:placeholder>
                <w:temporary/>
                <w:showingPlcHdr/>
              </w:sdtPr>
              <w:sdtEndPr>
                <w:rPr>
                  <w:rStyle w:val="Style1Char"/>
                </w:rPr>
              </w:sdtEndPr>
              <w:sdtContent>
                <w:r w:rsidRPr="005E1D4C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</w:t>
                </w:r>
                <w:r w:rsidRPr="003C51FE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nter Program Name</w:t>
                </w:r>
                <w:r w:rsidRPr="003C51FE">
                  <w:rPr>
                    <w:rStyle w:val="Style1Char"/>
                    <w:rFonts w:cstheme="minorHAnsi"/>
                    <w:i/>
                    <w:iCs/>
                    <w:color w:val="7B7B7B" w:themeColor="accent3" w:themeShade="BF"/>
                    <w:szCs w:val="28"/>
                  </w:rPr>
                  <w:t>.</w:t>
                </w:r>
              </w:sdtContent>
            </w:sdt>
          </w:p>
        </w:tc>
      </w:tr>
      <w:tr w:rsidR="00B51DB0" w:rsidRPr="00B51DB0" w14:paraId="7B804E98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90725D" w14:textId="09E457FD" w:rsidR="00B51DB0" w:rsidRPr="00B51DB0" w:rsidRDefault="005E1D4C" w:rsidP="003655E4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Accreditation Dat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1461995828"/>
                <w:placeholder>
                  <w:docPart w:val="5BB59B58E602472AA9E2022692CA355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To</w:t>
            </w:r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2123261157"/>
                <w:placeholder>
                  <w:docPart w:val="5BB59B58E602472AA9E2022692CA355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</w:p>
        </w:tc>
      </w:tr>
      <w:tr w:rsidR="005E1D4C" w:rsidRPr="00B51DB0" w14:paraId="2B01FE16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04542452" w14:textId="25FEE525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mprovement Plan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511065921"/>
                <w:placeholder>
                  <w:docPart w:val="157F9B2C8BB94273827EC8D70611EFBC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</w:p>
        </w:tc>
      </w:tr>
      <w:tr w:rsidR="005E1D4C" w:rsidRPr="00B51DB0" w14:paraId="20A1D059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0C6A568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ntact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formation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: 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</w:p>
          <w:p w14:paraId="6FC47A3E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Name "/>
                <w:tag w:val="Institution "/>
                <w:id w:val="-1037495445"/>
                <w:placeholder>
                  <w:docPart w:val="A9F9B652244E4E67B66CA1C996AA06B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to enter text.</w:t>
                </w:r>
              </w:sdtContent>
            </w:sdt>
          </w:p>
          <w:p w14:paraId="5F929934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1148318717"/>
                <w:placeholder>
                  <w:docPart w:val="D0450C203AE44158B98E269B5B4C921E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160C4353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Email"/>
                <w:tag w:val="Institution "/>
                <w:id w:val="-1437436406"/>
                <w:placeholder>
                  <w:docPart w:val="ACBD7B8CAB1D482E9878A8549154381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4CE8F8E9" w14:textId="6F7F7C0D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Moblie "/>
                <w:tag w:val="Institution "/>
                <w:id w:val="-1008905569"/>
                <w:placeholder>
                  <w:docPart w:val="24CCC4BE3E0849BD98B76D301BA6264F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 </w:t>
                </w:r>
              </w:sdtContent>
            </w:sdt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rtl w:val="0"/>
        </w:rPr>
        <w:id w:val="-1467426543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0C2ABE2D" w14:textId="3E1C06FC" w:rsidR="0085167C" w:rsidRPr="003E534C" w:rsidRDefault="0085167C" w:rsidP="003E534C">
          <w:pPr>
            <w:pStyle w:val="af1"/>
            <w:bidi w:val="0"/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</w:pPr>
          <w:r w:rsidRPr="0085167C">
            <w:rPr>
              <w:b/>
              <w:bCs/>
              <w:color w:val="4C3D8E"/>
            </w:rPr>
            <w:t xml:space="preserve">Table </w:t>
          </w:r>
          <w:r w:rsidRPr="003E534C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>of Contents</w:t>
          </w:r>
        </w:p>
        <w:p w14:paraId="5044CE1A" w14:textId="4F612889" w:rsidR="003E534C" w:rsidRPr="003E534C" w:rsidRDefault="0085167C" w:rsidP="003E534C">
          <w:pPr>
            <w:pStyle w:val="1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3E534C">
            <w:rPr>
              <w:rFonts w:cstheme="minorHAnsi"/>
              <w:sz w:val="28"/>
              <w:szCs w:val="28"/>
            </w:rPr>
            <w:fldChar w:fldCharType="begin"/>
          </w:r>
          <w:r w:rsidRPr="003E534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3E534C">
            <w:rPr>
              <w:rFonts w:cstheme="minorHAnsi"/>
              <w:sz w:val="28"/>
              <w:szCs w:val="28"/>
            </w:rPr>
            <w:fldChar w:fldCharType="separate"/>
          </w:r>
          <w:hyperlink w:anchor="_Toc137721111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Improvement Plan for Review Report Recommendations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1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2D2C64">
              <w:rPr>
                <w:noProof/>
                <w:webHidden/>
                <w:sz w:val="28"/>
                <w:szCs w:val="28"/>
              </w:rPr>
              <w:t>3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AA399A0" w14:textId="48EE39F8" w:rsidR="003E534C" w:rsidRPr="003E534C" w:rsidRDefault="002D2C64" w:rsidP="003E534C">
          <w:pPr>
            <w:pStyle w:val="2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112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Recommendation</w:t>
            </w:r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…... )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2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1499BB0" w14:textId="148E47BF" w:rsidR="003E534C" w:rsidRPr="003E534C" w:rsidRDefault="002D2C64" w:rsidP="003E534C">
          <w:pPr>
            <w:pStyle w:val="1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113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Approval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3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5ECE7367" w14:textId="2FE6A5DA" w:rsidR="0085167C" w:rsidRDefault="0085167C" w:rsidP="003E534C">
          <w:pPr>
            <w:jc w:val="right"/>
          </w:pPr>
          <w:r w:rsidRPr="003E534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30F23A8" w14:textId="77777777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</w:p>
    <w:p w14:paraId="2E457E0E" w14:textId="77777777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</w:p>
    <w:p w14:paraId="4A1DA4EB" w14:textId="6E4CAD86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  <w:r w:rsidRPr="00B51DB0">
        <w:rPr>
          <w:rFonts w:cstheme="minorHAnsi"/>
          <w:sz w:val="28"/>
          <w:szCs w:val="28"/>
        </w:rPr>
        <w:br w:type="page"/>
      </w:r>
    </w:p>
    <w:p w14:paraId="20758568" w14:textId="394ECA3A" w:rsidR="00AA7C11" w:rsidRPr="00B51DB0" w:rsidRDefault="00B51DB0" w:rsidP="003655E4">
      <w:pPr>
        <w:pStyle w:val="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  <w:rtl/>
        </w:rPr>
      </w:pPr>
      <w:bookmarkStart w:id="0" w:name="_Toc136436597"/>
      <w:bookmarkStart w:id="1" w:name="_Toc137721111"/>
      <w:r>
        <w:rPr>
          <w:rFonts w:asciiTheme="minorHAnsi" w:hAnsiTheme="minorHAnsi" w:cstheme="minorHAnsi"/>
          <w:b/>
          <w:bCs/>
          <w:color w:val="4C3D8E"/>
        </w:rPr>
        <w:lastRenderedPageBreak/>
        <w:t xml:space="preserve">A. </w:t>
      </w:r>
      <w:r w:rsidR="00BE5B9F" w:rsidRPr="00BE5B9F">
        <w:rPr>
          <w:rFonts w:asciiTheme="minorHAnsi" w:hAnsiTheme="minorHAnsi" w:cstheme="minorHAnsi"/>
          <w:b/>
          <w:bCs/>
          <w:color w:val="4C3D8E"/>
        </w:rPr>
        <w:t>Improvement Plan for Review Report Recommendations</w:t>
      </w:r>
      <w:bookmarkEnd w:id="0"/>
      <w:bookmarkEnd w:id="1"/>
    </w:p>
    <w:p w14:paraId="67E38B5C" w14:textId="77777777" w:rsidR="00594CBE" w:rsidRPr="00FE37F7" w:rsidRDefault="00594CBE" w:rsidP="00594CBE">
      <w:pPr>
        <w:pStyle w:val="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2" w:name="_Toc137714015"/>
      <w:bookmarkStart w:id="3" w:name="_Toc137715094"/>
      <w:bookmarkStart w:id="4" w:name="_Toc137721112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62FA008112D94BADB85096B21C9C44ED"/>
          </w:placeholder>
        </w:sdtPr>
        <w:sdtEndPr/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  <w:bookmarkEnd w:id="3"/>
      <w:bookmarkEnd w:id="4"/>
    </w:p>
    <w:tbl>
      <w:tblPr>
        <w:tblStyle w:val="a7"/>
        <w:tblW w:w="0" w:type="auto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51DB0" w14:paraId="19198E5E" w14:textId="77777777" w:rsidTr="00594CBE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275BAFF0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N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680D8A82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commendation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3798CCE6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mprovement</w:t>
            </w:r>
            <w:r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 Actions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FB10103" w:rsidR="00E223A7" w:rsidRPr="00B51DB0" w:rsidRDefault="0036297D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6297D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Timelines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509A71D1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3C454C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lang w:bidi="ar-SA"/>
              </w:rPr>
              <w:t>Person(s)/units Responsible</w:t>
            </w:r>
          </w:p>
        </w:tc>
      </w:tr>
      <w:tr w:rsidR="00E475AA" w:rsidRPr="00B51DB0" w14:paraId="05F33945" w14:textId="77777777" w:rsidTr="00594CBE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7613516B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rom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56777C78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o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232CD282" w14:textId="77777777" w:rsidTr="00594CBE">
        <w:tc>
          <w:tcPr>
            <w:tcW w:w="584" w:type="dxa"/>
            <w:vMerge w:val="restart"/>
          </w:tcPr>
          <w:p w14:paraId="5EE8D1D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3EAC4FA1" w14:textId="77777777" w:rsidTr="00594CBE">
        <w:tc>
          <w:tcPr>
            <w:tcW w:w="584" w:type="dxa"/>
            <w:vMerge/>
          </w:tcPr>
          <w:p w14:paraId="5D6AAFB4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66FA2403" w14:textId="77777777" w:rsidTr="00594CBE">
        <w:tc>
          <w:tcPr>
            <w:tcW w:w="584" w:type="dxa"/>
            <w:vMerge/>
          </w:tcPr>
          <w:p w14:paraId="2D430812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55FB168E" w14:textId="77777777" w:rsidTr="00594CBE">
        <w:tc>
          <w:tcPr>
            <w:tcW w:w="584" w:type="dxa"/>
            <w:vMerge/>
          </w:tcPr>
          <w:p w14:paraId="09949A0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47C85A64" w14:textId="77777777" w:rsidTr="00594CBE">
        <w:tc>
          <w:tcPr>
            <w:tcW w:w="584" w:type="dxa"/>
            <w:vMerge/>
          </w:tcPr>
          <w:p w14:paraId="1C9D36F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632D356C" w14:textId="77777777" w:rsidTr="00594CBE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</w:tbl>
    <w:p w14:paraId="31E1648A" w14:textId="77777777" w:rsidR="00287299" w:rsidRDefault="0036297D" w:rsidP="003655E4">
      <w:pPr>
        <w:rPr>
          <w:rFonts w:eastAsia="Times New Roman" w:cstheme="minorHAnsi"/>
          <w:sz w:val="20"/>
          <w:szCs w:val="20"/>
        </w:rPr>
      </w:pPr>
      <w:r w:rsidRPr="0036297D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06D133DA" w14:textId="5F22534E" w:rsidR="003E534C" w:rsidRDefault="003E534C">
      <w:pPr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br w:type="page"/>
      </w:r>
    </w:p>
    <w:p w14:paraId="5CF4A3F1" w14:textId="0EF2DF04" w:rsidR="006D3042" w:rsidRPr="00594CBE" w:rsidRDefault="0036297D" w:rsidP="00594CBE">
      <w:pPr>
        <w:pStyle w:val="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5" w:name="_Toc136436599"/>
      <w:bookmarkStart w:id="6" w:name="_Toc137721113"/>
      <w:r w:rsidRPr="00594CBE">
        <w:rPr>
          <w:rFonts w:asciiTheme="minorHAnsi" w:hAnsiTheme="minorHAnsi" w:cstheme="minorHAnsi"/>
          <w:b/>
          <w:bCs/>
          <w:color w:val="4C3D8E"/>
        </w:rPr>
        <w:lastRenderedPageBreak/>
        <w:t>B. Approval</w:t>
      </w:r>
      <w:bookmarkEnd w:id="5"/>
      <w:bookmarkEnd w:id="6"/>
    </w:p>
    <w:p w14:paraId="015A5896" w14:textId="77777777" w:rsidR="006D3042" w:rsidRPr="00B51DB0" w:rsidRDefault="006D3042" w:rsidP="003655E4">
      <w:pPr>
        <w:rPr>
          <w:rFonts w:cstheme="minorHAnsi"/>
          <w:b/>
          <w:bCs/>
          <w:color w:val="3E9FAC"/>
          <w:sz w:val="6"/>
          <w:szCs w:val="6"/>
          <w:rtl/>
          <w:lang w:bidi="ar-YE"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36297D" w:rsidRPr="00B51DB0" w14:paraId="5B5E4452" w14:textId="77777777" w:rsidTr="0036297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0AFA4F97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am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36297D" w:rsidRPr="00B51DB0" w14:paraId="73963174" w14:textId="77777777" w:rsidTr="0036297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13EE3AC6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osition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36297D" w:rsidRPr="00B51DB0" w14:paraId="3FACD6A7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12E55886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Signatur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8B1424" w:rsidRPr="00B51DB0" w14:paraId="6D9E7AF8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3B2062DE" w:rsidR="008B1424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Dat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B51DB0" w:rsidRDefault="008B1424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</w:tbl>
    <w:p w14:paraId="510FC5B2" w14:textId="4C2D11E1" w:rsidR="00B923F3" w:rsidRPr="00B51DB0" w:rsidRDefault="00B923F3" w:rsidP="00E24431">
      <w:pPr>
        <w:rPr>
          <w:rFonts w:cstheme="minorHAnsi"/>
          <w:b/>
          <w:bCs/>
          <w:color w:val="4C3D8E"/>
          <w:sz w:val="28"/>
          <w:szCs w:val="28"/>
          <w:rtl/>
          <w:lang w:bidi="ar-YE"/>
        </w:rPr>
      </w:pPr>
      <w:bookmarkStart w:id="7" w:name="_Toc136436600"/>
      <w:r>
        <w:rPr>
          <w:rFonts w:cstheme="minorHAnsi"/>
          <w:b/>
          <w:bCs/>
          <w:color w:val="4C3D8E"/>
        </w:rPr>
        <w:t xml:space="preserve"> </w:t>
      </w:r>
      <w:bookmarkEnd w:id="7"/>
    </w:p>
    <w:sectPr w:rsidR="00B923F3" w:rsidRPr="00B51DB0" w:rsidSect="00BB284F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2BFD2" w14:textId="77777777" w:rsidR="004C3D81" w:rsidRDefault="004C3D81" w:rsidP="00EE490F">
      <w:pPr>
        <w:spacing w:after="0" w:line="240" w:lineRule="auto"/>
      </w:pPr>
      <w:r>
        <w:separator/>
      </w:r>
    </w:p>
  </w:endnote>
  <w:endnote w:type="continuationSeparator" w:id="0">
    <w:p w14:paraId="61B2A5C4" w14:textId="77777777" w:rsidR="004C3D81" w:rsidRDefault="004C3D8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a4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1F39EBD" w:rsidR="00765AFA" w:rsidRPr="00DC6FBF" w:rsidRDefault="00765AFA" w:rsidP="00DC6FBF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287299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4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21F39EBD" w:rsidR="00765AFA" w:rsidRPr="00DC6FBF" w:rsidRDefault="00765AFA" w:rsidP="00DC6FBF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287299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4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7802C" w14:textId="77777777" w:rsidR="004C3D81" w:rsidRDefault="004C3D81" w:rsidP="00EE490F">
      <w:pPr>
        <w:spacing w:after="0" w:line="240" w:lineRule="auto"/>
      </w:pPr>
      <w:r>
        <w:separator/>
      </w:r>
    </w:p>
  </w:footnote>
  <w:footnote w:type="continuationSeparator" w:id="0">
    <w:p w14:paraId="512A5CBC" w14:textId="77777777" w:rsidR="004C3D81" w:rsidRDefault="004C3D8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54144" behindDoc="1" locked="0" layoutInCell="1" allowOverlap="1" wp14:anchorId="21B11B08" wp14:editId="3472FD57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2879C8F2" w:rsidR="00943B1E" w:rsidRDefault="00344624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631EAD66" wp14:editId="1C8FE58F">
          <wp:simplePos x="0" y="0"/>
          <wp:positionH relativeFrom="column">
            <wp:posOffset>-720090</wp:posOffset>
          </wp:positionH>
          <wp:positionV relativeFrom="paragraph">
            <wp:posOffset>-448574</wp:posOffset>
          </wp:positionV>
          <wp:extent cx="10692130" cy="7559040"/>
          <wp:effectExtent l="0" t="0" r="0" b="3810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130" cy="75590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3702397">
    <w:abstractNumId w:val="26"/>
  </w:num>
  <w:num w:numId="2" w16cid:durableId="1509129728">
    <w:abstractNumId w:val="23"/>
  </w:num>
  <w:num w:numId="3" w16cid:durableId="160390198">
    <w:abstractNumId w:val="27"/>
  </w:num>
  <w:num w:numId="4" w16cid:durableId="775637925">
    <w:abstractNumId w:val="30"/>
  </w:num>
  <w:num w:numId="5" w16cid:durableId="1193299660">
    <w:abstractNumId w:val="16"/>
  </w:num>
  <w:num w:numId="6" w16cid:durableId="623313012">
    <w:abstractNumId w:val="29"/>
  </w:num>
  <w:num w:numId="7" w16cid:durableId="767972021">
    <w:abstractNumId w:val="15"/>
  </w:num>
  <w:num w:numId="8" w16cid:durableId="1538086708">
    <w:abstractNumId w:val="4"/>
  </w:num>
  <w:num w:numId="9" w16cid:durableId="1581793920">
    <w:abstractNumId w:val="11"/>
  </w:num>
  <w:num w:numId="10" w16cid:durableId="1416785198">
    <w:abstractNumId w:val="1"/>
  </w:num>
  <w:num w:numId="11" w16cid:durableId="20011673">
    <w:abstractNumId w:val="10"/>
  </w:num>
  <w:num w:numId="12" w16cid:durableId="1574117685">
    <w:abstractNumId w:val="2"/>
  </w:num>
  <w:num w:numId="13" w16cid:durableId="2125539500">
    <w:abstractNumId w:val="5"/>
  </w:num>
  <w:num w:numId="14" w16cid:durableId="1302347213">
    <w:abstractNumId w:val="9"/>
  </w:num>
  <w:num w:numId="15" w16cid:durableId="334265950">
    <w:abstractNumId w:val="22"/>
  </w:num>
  <w:num w:numId="16" w16cid:durableId="1515916627">
    <w:abstractNumId w:val="8"/>
  </w:num>
  <w:num w:numId="17" w16cid:durableId="329649603">
    <w:abstractNumId w:val="14"/>
  </w:num>
  <w:num w:numId="18" w16cid:durableId="1217086246">
    <w:abstractNumId w:val="18"/>
  </w:num>
  <w:num w:numId="19" w16cid:durableId="470637530">
    <w:abstractNumId w:val="25"/>
  </w:num>
  <w:num w:numId="20" w16cid:durableId="1869875194">
    <w:abstractNumId w:val="13"/>
  </w:num>
  <w:num w:numId="21" w16cid:durableId="1926915600">
    <w:abstractNumId w:val="20"/>
  </w:num>
  <w:num w:numId="22" w16cid:durableId="878206676">
    <w:abstractNumId w:val="21"/>
  </w:num>
  <w:num w:numId="23" w16cid:durableId="830290079">
    <w:abstractNumId w:val="28"/>
  </w:num>
  <w:num w:numId="24" w16cid:durableId="1530027912">
    <w:abstractNumId w:val="6"/>
  </w:num>
  <w:num w:numId="25" w16cid:durableId="391735109">
    <w:abstractNumId w:val="17"/>
  </w:num>
  <w:num w:numId="26" w16cid:durableId="118764468">
    <w:abstractNumId w:val="24"/>
  </w:num>
  <w:num w:numId="27" w16cid:durableId="1611544466">
    <w:abstractNumId w:val="12"/>
  </w:num>
  <w:num w:numId="28" w16cid:durableId="1055741690">
    <w:abstractNumId w:val="0"/>
  </w:num>
  <w:num w:numId="29" w16cid:durableId="1233614021">
    <w:abstractNumId w:val="3"/>
  </w:num>
  <w:num w:numId="30" w16cid:durableId="1226453456">
    <w:abstractNumId w:val="19"/>
  </w:num>
  <w:num w:numId="31" w16cid:durableId="16623892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7206"/>
    <w:rsid w:val="000F105E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1144"/>
    <w:rsid w:val="001F34EE"/>
    <w:rsid w:val="00201859"/>
    <w:rsid w:val="00205589"/>
    <w:rsid w:val="00211939"/>
    <w:rsid w:val="0021721A"/>
    <w:rsid w:val="002176F6"/>
    <w:rsid w:val="002204C1"/>
    <w:rsid w:val="0022791E"/>
    <w:rsid w:val="002361B4"/>
    <w:rsid w:val="00237FEF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87299"/>
    <w:rsid w:val="00292FB3"/>
    <w:rsid w:val="00293830"/>
    <w:rsid w:val="00297214"/>
    <w:rsid w:val="002A0738"/>
    <w:rsid w:val="002A22D7"/>
    <w:rsid w:val="002C0FD2"/>
    <w:rsid w:val="002D2C64"/>
    <w:rsid w:val="002D35DE"/>
    <w:rsid w:val="002D39A5"/>
    <w:rsid w:val="002D4589"/>
    <w:rsid w:val="002E20E9"/>
    <w:rsid w:val="002E63AD"/>
    <w:rsid w:val="002E77C0"/>
    <w:rsid w:val="002F0BC0"/>
    <w:rsid w:val="002F1429"/>
    <w:rsid w:val="00307534"/>
    <w:rsid w:val="003233D6"/>
    <w:rsid w:val="003335DC"/>
    <w:rsid w:val="00334BB2"/>
    <w:rsid w:val="003401C7"/>
    <w:rsid w:val="00344624"/>
    <w:rsid w:val="00352E47"/>
    <w:rsid w:val="00352F4B"/>
    <w:rsid w:val="0035378E"/>
    <w:rsid w:val="00356BF2"/>
    <w:rsid w:val="0036297D"/>
    <w:rsid w:val="003655E4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454C"/>
    <w:rsid w:val="003C54AD"/>
    <w:rsid w:val="003C63B5"/>
    <w:rsid w:val="003C77EC"/>
    <w:rsid w:val="003C7ADF"/>
    <w:rsid w:val="003D6D34"/>
    <w:rsid w:val="003E2762"/>
    <w:rsid w:val="003E3915"/>
    <w:rsid w:val="003E48DE"/>
    <w:rsid w:val="003E534C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4EB1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70ACE"/>
    <w:rsid w:val="00480045"/>
    <w:rsid w:val="0049459C"/>
    <w:rsid w:val="004C0B37"/>
    <w:rsid w:val="004C3D81"/>
    <w:rsid w:val="004C5EBA"/>
    <w:rsid w:val="004D05F8"/>
    <w:rsid w:val="004D545F"/>
    <w:rsid w:val="004E2806"/>
    <w:rsid w:val="004F01E4"/>
    <w:rsid w:val="004F50F1"/>
    <w:rsid w:val="00500E1A"/>
    <w:rsid w:val="0050105B"/>
    <w:rsid w:val="005031B0"/>
    <w:rsid w:val="0050660E"/>
    <w:rsid w:val="00510010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94CBE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1D4C"/>
    <w:rsid w:val="005E3122"/>
    <w:rsid w:val="005E749B"/>
    <w:rsid w:val="005F2EDF"/>
    <w:rsid w:val="005F4B60"/>
    <w:rsid w:val="00607C3C"/>
    <w:rsid w:val="006114B6"/>
    <w:rsid w:val="0062026C"/>
    <w:rsid w:val="00630073"/>
    <w:rsid w:val="00637BFA"/>
    <w:rsid w:val="00640927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1EE8"/>
    <w:rsid w:val="00723870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B6320"/>
    <w:rsid w:val="007B7804"/>
    <w:rsid w:val="007E1F1C"/>
    <w:rsid w:val="007E532F"/>
    <w:rsid w:val="00806F39"/>
    <w:rsid w:val="0081317C"/>
    <w:rsid w:val="0082524D"/>
    <w:rsid w:val="0082767E"/>
    <w:rsid w:val="008306EB"/>
    <w:rsid w:val="008365AE"/>
    <w:rsid w:val="0085167C"/>
    <w:rsid w:val="008577A1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3877"/>
    <w:rsid w:val="00924028"/>
    <w:rsid w:val="00935B0C"/>
    <w:rsid w:val="009406AC"/>
    <w:rsid w:val="00941642"/>
    <w:rsid w:val="00943B1E"/>
    <w:rsid w:val="00953E9E"/>
    <w:rsid w:val="00963140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51DB0"/>
    <w:rsid w:val="00B62003"/>
    <w:rsid w:val="00B71AEF"/>
    <w:rsid w:val="00B721E1"/>
    <w:rsid w:val="00B727DA"/>
    <w:rsid w:val="00B76ED8"/>
    <w:rsid w:val="00B80620"/>
    <w:rsid w:val="00B80926"/>
    <w:rsid w:val="00B81E25"/>
    <w:rsid w:val="00B923F3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E5B9F"/>
    <w:rsid w:val="00BF0655"/>
    <w:rsid w:val="00BF4D7C"/>
    <w:rsid w:val="00C016F6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363D"/>
    <w:rsid w:val="00C958D9"/>
    <w:rsid w:val="00CA04D3"/>
    <w:rsid w:val="00CA0578"/>
    <w:rsid w:val="00CB11A3"/>
    <w:rsid w:val="00CB1B89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431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2199"/>
    <w:rsid w:val="00F93E87"/>
    <w:rsid w:val="00FA3E2F"/>
    <w:rsid w:val="00FA43CE"/>
    <w:rsid w:val="00FA7C62"/>
    <w:rsid w:val="00FB2296"/>
    <w:rsid w:val="00FC2D18"/>
    <w:rsid w:val="00FC3C6D"/>
    <w:rsid w:val="00FC66B1"/>
    <w:rsid w:val="00FD15CC"/>
    <w:rsid w:val="00FD2639"/>
    <w:rsid w:val="00FD63AE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  <w:style w:type="paragraph" w:styleId="3">
    <w:name w:val="toc 3"/>
    <w:basedOn w:val="a"/>
    <w:next w:val="a"/>
    <w:autoRedefine/>
    <w:uiPriority w:val="39"/>
    <w:unhideWhenUsed/>
    <w:rsid w:val="00B51DB0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298F61588F43F4BE4980ECBC549B8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F1C1FF7-E576-4F74-831E-EDDBE29CFC27}"/>
      </w:docPartPr>
      <w:docPartBody>
        <w:p w:rsidR="00A91CCE" w:rsidRDefault="00FA1432" w:rsidP="00FA1432">
          <w:pPr>
            <w:pStyle w:val="BA298F61588F43F4BE4980ECBC549B871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Enter College Name.</w:t>
          </w:r>
        </w:p>
      </w:docPartBody>
    </w:docPart>
    <w:docPart>
      <w:docPartPr>
        <w:name w:val="DAA040BE44494F4296C6FF054F4C11A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18C633E-ED41-444B-AAD3-F63998D375B8}"/>
      </w:docPartPr>
      <w:docPartBody>
        <w:p w:rsidR="00A91CCE" w:rsidRDefault="00FA1432" w:rsidP="00FA1432">
          <w:pPr>
            <w:pStyle w:val="DAA040BE44494F4296C6FF054F4C11A11"/>
          </w:pPr>
          <w:r w:rsidRPr="005E1D4C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E</w:t>
          </w: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nter Program Name</w:t>
          </w:r>
          <w:r w:rsidRPr="003C51FE">
            <w:rPr>
              <w:rStyle w:val="Style1Char"/>
              <w:rFonts w:cstheme="minorHAnsi"/>
              <w:i/>
              <w:iCs/>
              <w:color w:val="7B7B7B" w:themeColor="accent3" w:themeShade="BF"/>
              <w:szCs w:val="28"/>
            </w:rPr>
            <w:t>.</w:t>
          </w:r>
        </w:p>
      </w:docPartBody>
    </w:docPart>
    <w:docPart>
      <w:docPartPr>
        <w:name w:val="62FA008112D94BADB85096B21C9C44E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42E71F9-3B7B-47B2-98C8-63E20A972254}"/>
      </w:docPartPr>
      <w:docPartBody>
        <w:p w:rsidR="00FA1432" w:rsidRDefault="009679EA" w:rsidP="009679EA">
          <w:pPr>
            <w:pStyle w:val="62FA008112D94BADB85096B21C9C44ED"/>
          </w:pPr>
          <w:r w:rsidRPr="001967CE">
            <w:rPr>
              <w:rStyle w:val="a3"/>
              <w:rtl/>
            </w:rPr>
            <w:t>انقر أو اضغط هنا لإدخال نص</w:t>
          </w:r>
          <w:r w:rsidRPr="001967CE">
            <w:rPr>
              <w:rStyle w:val="a3"/>
            </w:rPr>
            <w:t>.</w:t>
          </w:r>
        </w:p>
      </w:docPartBody>
    </w:docPart>
    <w:docPart>
      <w:docPartPr>
        <w:name w:val="A9F9B652244E4E67B66CA1C996AA06B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9DA4D5-174D-4043-870F-578D40F288F6}"/>
      </w:docPartPr>
      <w:docPartBody>
        <w:p w:rsidR="006F43B4" w:rsidRDefault="00FA1432" w:rsidP="00FA1432">
          <w:pPr>
            <w:pStyle w:val="A9F9B652244E4E67B66CA1C996AA06B71"/>
          </w:pPr>
          <w:r w:rsidRPr="00B51DB0">
            <w:rPr>
              <w:rFonts w:cstheme="minorHAnsi"/>
              <w:sz w:val="28"/>
              <w:szCs w:val="28"/>
            </w:rPr>
            <w:t xml:space="preserve"> </w:t>
          </w: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Click to enter text.</w:t>
          </w:r>
        </w:p>
      </w:docPartBody>
    </w:docPart>
    <w:docPart>
      <w:docPartPr>
        <w:name w:val="D0450C203AE44158B98E269B5B4C921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7A8DA2D-F57A-4C02-A9CF-FE4E4129004F}"/>
      </w:docPartPr>
      <w:docPartBody>
        <w:p w:rsidR="006F43B4" w:rsidRDefault="00FA1432" w:rsidP="00FA1432">
          <w:pPr>
            <w:pStyle w:val="D0450C203AE44158B98E269B5B4C921E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ACBD7B8CAB1D482E9878A8549154381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18D282-829D-40EB-8C6F-6DDEBCE71E74}"/>
      </w:docPartPr>
      <w:docPartBody>
        <w:p w:rsidR="006F43B4" w:rsidRDefault="00FA1432" w:rsidP="00FA1432">
          <w:pPr>
            <w:pStyle w:val="ACBD7B8CAB1D482E9878A85491543817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24CCC4BE3E0849BD98B76D301BA6264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EE6E5BF-ECC0-4E00-B3D1-EE73E46E4F4C}"/>
      </w:docPartPr>
      <w:docPartBody>
        <w:p w:rsidR="006F43B4" w:rsidRDefault="00FA1432" w:rsidP="00FA1432">
          <w:pPr>
            <w:pStyle w:val="24CCC4BE3E0849BD98B76D301BA6264F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 </w:t>
          </w:r>
        </w:p>
      </w:docPartBody>
    </w:docPart>
    <w:docPart>
      <w:docPartPr>
        <w:name w:val="F7DAB52DC854489BB8A16D445239A96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2F1D9A-0A8F-4DB6-A184-37D15257127B}"/>
      </w:docPartPr>
      <w:docPartBody>
        <w:p w:rsidR="006F43B4" w:rsidRDefault="00FA1432" w:rsidP="00FA1432">
          <w:pPr>
            <w:pStyle w:val="F7DAB52DC854489BB8A16D445239A9681"/>
          </w:pPr>
          <w:r w:rsidRPr="005E1D4C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Institution Name.</w:t>
          </w:r>
        </w:p>
      </w:docPartBody>
    </w:docPart>
    <w:docPart>
      <w:docPartPr>
        <w:name w:val="5BB59B58E602472AA9E2022692CA35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848D0DE-96F8-430E-AF87-FE8C56130CB7}"/>
      </w:docPartPr>
      <w:docPartBody>
        <w:p w:rsidR="006F43B4" w:rsidRDefault="00FA1432" w:rsidP="00FA1432">
          <w:pPr>
            <w:pStyle w:val="5BB59B58E602472AA9E2022692CA3550"/>
          </w:pPr>
          <w:r w:rsidRPr="00B51DB0">
            <w:rPr>
              <w:rStyle w:val="a3"/>
              <w:rFonts w:cstheme="minorHAnsi"/>
              <w:rtl/>
            </w:rPr>
            <w:t>انقر أو اضغط لإدخال تاريخ</w:t>
          </w:r>
          <w:r w:rsidRPr="00B51DB0">
            <w:rPr>
              <w:rStyle w:val="a3"/>
              <w:rFonts w:cstheme="minorHAnsi"/>
            </w:rPr>
            <w:t>.</w:t>
          </w:r>
        </w:p>
      </w:docPartBody>
    </w:docPart>
    <w:docPart>
      <w:docPartPr>
        <w:name w:val="157F9B2C8BB94273827EC8D70611EFB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A60531A-7447-4E01-BD70-ADA47F968672}"/>
      </w:docPartPr>
      <w:docPartBody>
        <w:p w:rsidR="006F43B4" w:rsidRDefault="00FA1432" w:rsidP="00FA1432">
          <w:pPr>
            <w:pStyle w:val="157F9B2C8BB94273827EC8D70611EFBC"/>
          </w:pPr>
          <w:r w:rsidRPr="00B51DB0">
            <w:rPr>
              <w:rStyle w:val="a3"/>
              <w:rFonts w:cstheme="minorHAnsi"/>
              <w:rtl/>
            </w:rPr>
            <w:t>انقر أو اضغط لإدخال تاريخ</w:t>
          </w:r>
          <w:r w:rsidRPr="00B51DB0">
            <w:rPr>
              <w:rStyle w:val="a3"/>
              <w:rFonts w:cstheme="minorHAns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2C3E"/>
    <w:rsid w:val="006F43B4"/>
    <w:rsid w:val="007A2C3E"/>
    <w:rsid w:val="009679EA"/>
    <w:rsid w:val="009D7394"/>
    <w:rsid w:val="00A91CCE"/>
    <w:rsid w:val="00B26C5F"/>
    <w:rsid w:val="00BD4575"/>
    <w:rsid w:val="00C60340"/>
    <w:rsid w:val="00C829AA"/>
    <w:rsid w:val="00F632B1"/>
    <w:rsid w:val="00FA1432"/>
    <w:rsid w:val="00FC3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A1432"/>
    <w:rPr>
      <w:color w:val="808080"/>
    </w:rPr>
  </w:style>
  <w:style w:type="paragraph" w:customStyle="1" w:styleId="Style1">
    <w:name w:val="Style1"/>
    <w:basedOn w:val="a"/>
    <w:link w:val="Style1Char"/>
    <w:qFormat/>
    <w:rsid w:val="00FA1432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character" w:customStyle="1" w:styleId="Style1Char">
    <w:name w:val="Style1 Char"/>
    <w:basedOn w:val="a0"/>
    <w:link w:val="Style1"/>
    <w:rsid w:val="00FA1432"/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paragraph" w:customStyle="1" w:styleId="62FA008112D94BADB85096B21C9C44ED">
    <w:name w:val="62FA008112D94BADB85096B21C9C44ED"/>
    <w:rsid w:val="009679EA"/>
  </w:style>
  <w:style w:type="paragraph" w:customStyle="1" w:styleId="F7DAB52DC854489BB8A16D445239A9681">
    <w:name w:val="F7DAB52DC854489BB8A16D445239A9681"/>
    <w:rsid w:val="00FA1432"/>
    <w:rPr>
      <w:rFonts w:eastAsiaTheme="minorHAnsi"/>
      <w:kern w:val="0"/>
      <w14:ligatures w14:val="none"/>
    </w:rPr>
  </w:style>
  <w:style w:type="paragraph" w:customStyle="1" w:styleId="BA298F61588F43F4BE4980ECBC549B871">
    <w:name w:val="BA298F61588F43F4BE4980ECBC549B871"/>
    <w:rsid w:val="00FA1432"/>
    <w:rPr>
      <w:rFonts w:eastAsiaTheme="minorHAnsi"/>
      <w:kern w:val="0"/>
      <w14:ligatures w14:val="none"/>
    </w:rPr>
  </w:style>
  <w:style w:type="paragraph" w:customStyle="1" w:styleId="DAA040BE44494F4296C6FF054F4C11A11">
    <w:name w:val="DAA040BE44494F4296C6FF054F4C11A11"/>
    <w:rsid w:val="00FA1432"/>
    <w:rPr>
      <w:rFonts w:eastAsiaTheme="minorHAnsi"/>
      <w:kern w:val="0"/>
      <w14:ligatures w14:val="none"/>
    </w:rPr>
  </w:style>
  <w:style w:type="paragraph" w:customStyle="1" w:styleId="A9F9B652244E4E67B66CA1C996AA06B71">
    <w:name w:val="A9F9B652244E4E67B66CA1C996AA06B71"/>
    <w:rsid w:val="00FA1432"/>
    <w:rPr>
      <w:rFonts w:eastAsiaTheme="minorHAnsi"/>
      <w:kern w:val="0"/>
      <w14:ligatures w14:val="none"/>
    </w:rPr>
  </w:style>
  <w:style w:type="paragraph" w:customStyle="1" w:styleId="D0450C203AE44158B98E269B5B4C921E1">
    <w:name w:val="D0450C203AE44158B98E269B5B4C921E1"/>
    <w:rsid w:val="00FA1432"/>
    <w:rPr>
      <w:rFonts w:eastAsiaTheme="minorHAnsi"/>
      <w:kern w:val="0"/>
      <w14:ligatures w14:val="none"/>
    </w:rPr>
  </w:style>
  <w:style w:type="paragraph" w:customStyle="1" w:styleId="ACBD7B8CAB1D482E9878A854915438171">
    <w:name w:val="ACBD7B8CAB1D482E9878A854915438171"/>
    <w:rsid w:val="00FA1432"/>
    <w:rPr>
      <w:rFonts w:eastAsiaTheme="minorHAnsi"/>
      <w:kern w:val="0"/>
      <w14:ligatures w14:val="none"/>
    </w:rPr>
  </w:style>
  <w:style w:type="paragraph" w:customStyle="1" w:styleId="24CCC4BE3E0849BD98B76D301BA6264F1">
    <w:name w:val="24CCC4BE3E0849BD98B76D301BA6264F1"/>
    <w:rsid w:val="00FA1432"/>
    <w:rPr>
      <w:rFonts w:eastAsiaTheme="minorHAnsi"/>
      <w:kern w:val="0"/>
      <w14:ligatures w14:val="none"/>
    </w:rPr>
  </w:style>
  <w:style w:type="paragraph" w:customStyle="1" w:styleId="5BB59B58E602472AA9E2022692CA3550">
    <w:name w:val="5BB59B58E602472AA9E2022692CA3550"/>
    <w:rsid w:val="00FA1432"/>
  </w:style>
  <w:style w:type="paragraph" w:customStyle="1" w:styleId="157F9B2C8BB94273827EC8D70611EFBC">
    <w:name w:val="157F9B2C8BB94273827EC8D70611EFBC"/>
    <w:rsid w:val="00FA14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CF5719F-A4E4-4921-B6E2-8BE68FAC8E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A39270-DD69-48C4-B97C-A54AB2DD3697}"/>
</file>

<file path=customXml/itemProps3.xml><?xml version="1.0" encoding="utf-8"?>
<ds:datastoreItem xmlns:ds="http://schemas.openxmlformats.org/officeDocument/2006/customXml" ds:itemID="{63A96840-CA63-4FFF-B6E0-331178D2E3F1}"/>
</file>

<file path=customXml/itemProps4.xml><?xml version="1.0" encoding="utf-8"?>
<ds:datastoreItem xmlns:ds="http://schemas.openxmlformats.org/officeDocument/2006/customXml" ds:itemID="{634BC0A8-5E13-467D-B871-4A6DDBEA7A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4</Pages>
  <Words>109</Words>
  <Characters>605</Characters>
  <Application>Microsoft Office Word</Application>
  <DocSecurity>0</DocSecurity>
  <Lines>88</Lines>
  <Paragraphs>2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46</cp:revision>
  <cp:lastPrinted>2023-12-05T04:49:00Z</cp:lastPrinted>
  <dcterms:created xsi:type="dcterms:W3CDTF">2023-05-25T07:26:00Z</dcterms:created>
  <dcterms:modified xsi:type="dcterms:W3CDTF">2023-12-05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bceea3b662b953ff08f02b341ddc07ca9bfea1f1b467910e0f19525d243ee1</vt:lpwstr>
  </property>
  <property fmtid="{D5CDD505-2E9C-101B-9397-08002B2CF9AE}" pid="3" name="ContentTypeId">
    <vt:lpwstr>0x010100845A1A86E7AE32419BA3CA42676D5E7B</vt:lpwstr>
  </property>
</Properties>
</file>